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Madrid</w:t>
      </w:r>
      <w:r>
        <w:t xml:space="preserve"> </w:t>
      </w:r>
      <w:r>
        <w:t xml:space="preserve">Spain</w:t>
      </w:r>
    </w:p>
    <w:bookmarkStart w:id="21" w:name="internship-application-letter"/>
    <w:p>
      <w:pPr>
        <w:pStyle w:val="Heading1"/>
      </w:pPr>
      <w:r>
        <w:t xml:space="preserve">INTERNSHIP APPLICATION LETTER</w:t>
      </w:r>
    </w:p>
    <w:bookmarkStart w:id="20" w:name="X368e463a36d3f9d375d9610cdea32b72dc9ec32"/>
    <w:p>
      <w:pPr>
        <w:pStyle w:val="Heading2"/>
      </w:pPr>
      <w:r>
        <w:t xml:space="preserve">FIREFIGHTER INTERNSHIP OPPORTUNITY IN MADRID, SPAI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irector General de Protección Civil y Emergencias</w:t>
      </w:r>
    </w:p>
    <w:p>
      <w:pPr>
        <w:pStyle w:val="BodyText"/>
      </w:pPr>
      <w:r>
        <w:t xml:space="preserve">Ayuntamiento de Madrid</w:t>
      </w:r>
    </w:p>
    <w:p>
      <w:pPr>
        <w:pStyle w:val="BodyText"/>
      </w:pPr>
      <w:r>
        <w:t xml:space="preserve">Calle del Rey, 47</w:t>
      </w:r>
    </w:p>
    <w:p>
      <w:pPr>
        <w:pStyle w:val="BodyText"/>
      </w:pPr>
      <w:r>
        <w:t xml:space="preserve">28004 Madrid, Spain</w:t>
      </w:r>
    </w:p>
    <w:bookmarkStart w:id="22" w:name="date-october-26-2023"/>
    <w:p>
      <w:pPr>
        <w:pStyle w:val="Heading3"/>
      </w:pPr>
      <w:r>
        <w:t xml:space="preserve">Date: October 26, 2023</w:t>
      </w:r>
    </w:p>
    <w:bookmarkEnd w:id="22"/>
    <w:bookmarkStart w:id="23" w:name="Xabcda36be101b057a8b0d8e0bdf3265ecfde3b5"/>
    <w:p>
      <w:pPr>
        <w:pStyle w:val="Heading3"/>
      </w:pPr>
      <w:r>
        <w:t xml:space="preserve">Subject: Internship Application for Firefighter Training Program</w:t>
      </w:r>
    </w:p>
    <w:bookmarkEnd w:id="23"/>
    <w:p>
      <w:pPr>
        <w:pStyle w:val="FirstParagraph"/>
      </w:pPr>
      <w:r>
        <w:t xml:space="preserve">Dear Director General of Civil Protection and Emergencies,</w:t>
      </w:r>
    </w:p>
    <w:p>
      <w:pPr>
        <w:pStyle w:val="BodyText"/>
      </w:pPr>
      <w:r>
        <w:t xml:space="preserve">I am writing to express my profound enthusiasm for the Firefighter Internship Program offered by the Madrid City Council's Fire Department (Bomberos de Madrid), as advertised on the official municipal website for Spain Madrid. With my academic background in Emergency Management, extensive first-aid certification, and deep commitment to public safety within one of Europe's most dynamic urban environments, I am confident that my qualifications align perfectly with your department's mission to protect the citizens of Madrid and its 3.3 million residents across diverse historical districts and modern infrastructure.</w:t>
      </w:r>
    </w:p>
    <w:p>
      <w:pPr>
        <w:pStyle w:val="BodyText"/>
      </w:pPr>
      <w:r>
        <w:t xml:space="preserve">Having grown up in Barcelona but completing my studies in Emergency Response Systems at the Universidad Politécnica de Madrid, I have developed a specialized understanding of Spain's unique firefighting challenges. Madrid presents distinctive complexities that require culturally attuned responders – from navigating the labyrinthine medieval streets of La Latina to managing large-scale events at venues like the Santiago Bernabéu Stadium and IFEMA Congress Center. My academic research on "Urban Fire Response Strategies in Historical City Centers" specifically examined Madrid's 2019 Gran Vía fire incident, analyzing how heritage preservation requirements impact emergency protocols. This work reinforced my conviction that Madrid's firefighters must balance rapid intervention with the protection of architectural treasures like the Royal Palace and Prado Museum – a philosophy I wish to embody during my internship.</w:t>
      </w:r>
    </w:p>
    <w:p>
      <w:pPr>
        <w:pStyle w:val="BodyText"/>
      </w:pPr>
      <w:r>
        <w:t xml:space="preserve">My practical experience includes 18 months as a Volunteer Emergency Medical Technician with SAMU Madrid, where I responded to over 450 incidents including high-rise building fires in the Chamartín district and smoke inhalation cases at the IFEMA exhibition complex. During one critical incident at the historic Teatro Real, my team utilized specialized equipment to rescue attendees while minimizing damage to ornate ceiling frescoes – a scenario that directly mirrors Madrid's operational reality. I also completed 120 hours of training in Advanced Firefighting Techniques through the Centro de Formación de la Policía Municipal de Madrid, where I mastered aerial ladder operations, hazardous materials handling (including chemical spills near the Ciudad Universitaria campus), and victim extrication from confined spaces – all critical skills for Spain Madrid's dense urban landscape.</w:t>
      </w:r>
    </w:p>
    <w:p>
      <w:pPr>
        <w:pStyle w:val="BodyText"/>
      </w:pPr>
      <w:r>
        <w:t xml:space="preserve">What particularly motivates me to seek this Firefighter Internship in Madrid is my admiration for the department's innovative approach to modern firefighting challenges. The Bomberos de Madrid's integration of thermal imaging drones during the 2022 Barajas Airport fire, coupled with their community outreach program "Bomberos en las Escuelas" that teaches fire safety to children in multicultural neighborhoods like Villaverde, demonstrates an exemplary blend of technology and civic engagement. I am eager to contribute to such initiatives while learning from professionals who have pioneered solutions for Spain Madrid's unique needs – including managing seasonal heatwaves that strain emergency services during summer months and responding to the increased demand from tourism (over 14 million annual visitors).</w:t>
      </w:r>
    </w:p>
    <w:p>
      <w:pPr>
        <w:pStyle w:val="BodyText"/>
      </w:pPr>
      <w:r>
        <w:t xml:space="preserve">My fluency in both Spanish (C2 level) and English, honed through living in Spain for four years while completing my degree, ensures I can seamlessly integrate into Madrid's multicultural fire stations and communicate effectively with international tourists during emergencies. I have also developed strong cultural sensitivity through volunteer work with the Asociación de Inmigrantes de Madrid, assisting refugees with emergency preparedness – a skill crucial for addressing diverse communities across Spain Madrid's 21 districts.</w:t>
      </w:r>
    </w:p>
    <w:p>
      <w:pPr>
        <w:pStyle w:val="BodyText"/>
      </w:pPr>
      <w:r>
        <w:t xml:space="preserve">This internship represents more than professional development; it is my commitment to serving the people of Spain Madrid. I have meticulously studied your department's core values: "Valor" (Courage), "Solidaridad" (Solidarity), and "Profesionalismo" (Professionalism) – principles I embody through my 200+ hours of community service, including organizing fire safety workshops in immigrant neighborhoods in Alcorcón and Getafe. My physical fitness regimen includes daily cardio training, weightlifting, and obstacle course practice to meet Madrid's rigorous firefighter standards. I am prepared for the demanding 7-month internship schedule that includes night shifts during peak tourist seasons and summer heatwaves.</w:t>
      </w:r>
    </w:p>
    <w:p>
      <w:pPr>
        <w:pStyle w:val="BodyText"/>
      </w:pPr>
      <w:r>
        <w:t xml:space="preserve">I understand that becoming a firefighter in Spain Madrid requires more than technical skills – it demands unwavering dedication to community service in one of Europe's most vibrant capitals. The opportunity to learn from Madrid's veteran firefighters, who have successfully navigated incidents like the 2016 El Prado Museum electrical fire and the 2019 Chamartín train station emergency, would be an honor. I am particularly eager to contribute to your department's upcoming initiative for sustainable firefighting practices, including the use of eco-friendly extinguishing agents in Madrid's green spaces like Retiro Park – a project that aligns with my environmental studies at UPM.</w:t>
      </w:r>
    </w:p>
    <w:p>
      <w:pPr>
        <w:pStyle w:val="BodyText"/>
      </w:pPr>
      <w:r>
        <w:t xml:space="preserve">I have attached my curriculum vitae, academic transcripts, and certifications including the Spanish National Firefighting Certificate (Certificado Nacional de Bombero) Level 2. I would be honored to discuss how my background in emergency management, cultural adaptability to Spain Madrid's communities, and physical readiness can support your department's mission. Thank you for considering this Internship Application Letter – I am available for an interview at your earliest convenience and can be reached at [Your Phone] or [Your Email].</w:t>
      </w:r>
    </w:p>
    <w:p>
      <w:pPr>
        <w:pStyle w:val="BodyText"/>
      </w:pPr>
      <w:r>
        <w:t xml:space="preserve">With profound respect for the bravery and service of Madrid's firefighters,</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 856 words</w:t>
      </w:r>
    </w:p>
    <w:p>
      <w:pPr>
        <w:pStyle w:val="BodyText"/>
      </w:pPr>
      <w:r>
        <w:t xml:space="preserve">Document Prepared for Firefighter Internship Application in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Madrid Spain</dc:title>
  <dc:creator/>
  <dc:language>en</dc:language>
  <cp:keywords/>
  <dcterms:created xsi:type="dcterms:W3CDTF">2026-04-29T15:28:11Z</dcterms:created>
  <dcterms:modified xsi:type="dcterms:W3CDTF">2026-04-29T15:28:11Z</dcterms:modified>
</cp:coreProperties>
</file>

<file path=docProps/custom.xml><?xml version="1.0" encoding="utf-8"?>
<Properties xmlns="http://schemas.openxmlformats.org/officeDocument/2006/custom-properties" xmlns:vt="http://schemas.openxmlformats.org/officeDocument/2006/docPropsVTypes"/>
</file>